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athematician position at [Institution Name] in Australia Melbourne. As a dedicated and passionate mathematician with a strong academic background and professional experience, I am eager to contribute my expertise to your esteemed organization while immersing myself in the vibrant intellectual community of Melbourne. This opportunity aligns perfectly with my career goals, which are deeply rooted in advancing mathematical research, fostering innovation, and collaborating with like-minded professionals in a city renowned for its academic excellence and cultural diversity.</w:t>
      </w:r>
    </w:p>
    <w:bookmarkStart w:id="20" w:name="academic-background-and-expertise"/>
    <w:p>
      <w:pPr>
        <w:pStyle w:val="Heading2"/>
      </w:pPr>
      <w:r>
        <w:t xml:space="preserve">Academic Background and Expertise</w:t>
      </w:r>
    </w:p>
    <w:p>
      <w:pPr>
        <w:pStyle w:val="FirstParagraph"/>
      </w:pPr>
      <w:r>
        <w:t xml:space="preserve">I hold a [PhD/Master’s] in Mathematics from [University Name], where I specialized in [specific areas such as applied mathematics, pure mathematics, mathematical modeling, or computational methods]. My academic journey has been marked by rigorous training in theoretical and applied mathematical concepts, equipping me with the analytical skills and problem-solving abilities necessary to tackle complex challenges. During my studies, I focused on [mention specific research topics or projects], which not only deepened my understanding of [relevant mathematical fields] but also honed my ability to communicate intricate ideas effectively.</w:t>
      </w:r>
    </w:p>
    <w:p>
      <w:pPr>
        <w:pStyle w:val="BodyText"/>
      </w:pPr>
      <w:r>
        <w:t xml:space="preserve">My work has been recognized through publications in peer-reviewed journals such as [Journal Names], where I explored topics like [specific examples]. These contributions reflect my commitment to pushing the boundaries of mathematical knowledge and addressing real-world problems through innovative approaches. For instance, my research on [example topic] has provided insights that have been applied in [industry/academia context], demonstrating the practical relevance of abstract mathematical theories.</w:t>
      </w:r>
    </w:p>
    <w:bookmarkEnd w:id="20"/>
    <w:bookmarkStart w:id="21" w:name="X7563278b2eb317637a615e6fa5fe4908e8e941b"/>
    <w:p>
      <w:pPr>
        <w:pStyle w:val="Heading2"/>
      </w:pPr>
      <w:r>
        <w:t xml:space="preserve">Professional Experience and Research Contributions</w:t>
      </w:r>
    </w:p>
    <w:p>
      <w:pPr>
        <w:pStyle w:val="FirstParagraph"/>
      </w:pPr>
      <w:r>
        <w:t xml:space="preserve">Over the past [X years], I have gained extensive experience as a mathematician in both academic and industry settings. My professional journey began as a [Postdoctoral Researcher/Research Assistant] at [Institution Name], where I collaborated with interdisciplinary teams to develop mathematical models for [specific application, e.g., climate change, financial risk analysis, or biomedical engineering]. This role allowed me to integrate theoretical frameworks with practical applications, a balance that continues to define my work.</w:t>
      </w:r>
    </w:p>
    <w:p>
      <w:pPr>
        <w:pStyle w:val="BodyText"/>
      </w:pPr>
      <w:r>
        <w:t xml:space="preserve">In addition to my research, I have actively contributed to the academic community through teaching and mentorship. As a lecturer at [University Name], I designed and delivered courses on [specific subjects], such as [e.g., differential equations, numerical analysis, or mathematical statistics]. My teaching philosophy emphasizes fostering critical thinking and encouraging students to explore the beauty of mathematics beyond textbooks. I have also mentored graduate students in their research projects, guiding them to publish their findings in reputable journals and present at national and international conferences.</w:t>
      </w:r>
    </w:p>
    <w:bookmarkEnd w:id="21"/>
    <w:bookmarkStart w:id="22" w:name="why-australia-melbourne"/>
    <w:p>
      <w:pPr>
        <w:pStyle w:val="Heading2"/>
      </w:pPr>
      <w:r>
        <w:t xml:space="preserve">Why Australia Melbourne?</w:t>
      </w:r>
    </w:p>
    <w:p>
      <w:pPr>
        <w:pStyle w:val="FirstParagraph"/>
      </w:pPr>
      <w:r>
        <w:t xml:space="preserve">The opportunity to work as a mathematician in Australia Melbourne is particularly compelling for several reasons. First, Melbourne is a global hub for mathematical research, home to leading institutions such as the University of Melbourne, Monash University, and RMIT University. These institutions are at the forefront of cutting-edge research in areas like [specific fields], and I am eager to collaborate with their esteemed faculty and students. The city’s thriving academic environment fosters interdisciplinary collaboration, which is essential for addressing today’s complex challenges.</w:t>
      </w:r>
    </w:p>
    <w:p>
      <w:pPr>
        <w:pStyle w:val="BodyText"/>
      </w:pPr>
      <w:r>
        <w:t xml:space="preserve">Second, Melbourne’s cultural diversity and high quality of life make it an ideal place to build a career. As a mathematician, I value the exchange of ideas across different perspectives, and the city’s multicultural community offers endless opportunities for intellectual growth. Additionally, Melbourne’s commitment to innovation in education and technology aligns with my vision for contributing to impactful research that benefits society.</w:t>
      </w:r>
    </w:p>
    <w:bookmarkEnd w:id="22"/>
    <w:bookmarkStart w:id="23" w:name="alignment-with-institutional-values"/>
    <w:p>
      <w:pPr>
        <w:pStyle w:val="Heading2"/>
      </w:pPr>
      <w:r>
        <w:t xml:space="preserve">Alignment with Institutional Values</w:t>
      </w:r>
    </w:p>
    <w:p>
      <w:pPr>
        <w:pStyle w:val="FirstParagraph"/>
      </w:pPr>
      <w:r>
        <w:t xml:space="preserve">I am particularly drawn to [Institution Name] because of its dedication to [specific values, e.g., "excellence in mathematical research," "interdisciplinary collaboration," or "community engagement"]. Your recent initiatives in [mention a specific project, program, or research area] resonate deeply with my own work and aspirations. I am confident that my technical expertise, combined with my passion for mentoring the next generation of mathematicians, would make me a valuable asset to your team.</w:t>
      </w:r>
    </w:p>
    <w:p>
      <w:pPr>
        <w:pStyle w:val="BodyText"/>
      </w:pPr>
      <w:r>
        <w:t xml:space="preserve">Furthermore, I am excited about the potential to contribute to [Institution Name]’s mission of [specific goal, e.g., "advancing mathematical education" or "promoting STEM outreach"]. My experience in [relevant area] has prepared me to engage with diverse stakeholders, from students and faculty to industry partners and policymakers. I am eager to leverage my skills to support the institution’s goals while continuing to grow as a mathematician in this dynamic environment.</w:t>
      </w:r>
    </w:p>
    <w:bookmarkEnd w:id="23"/>
    <w:bookmarkStart w:id="24" w:name="conclusion"/>
    <w:p>
      <w:pPr>
        <w:pStyle w:val="Heading2"/>
      </w:pPr>
      <w:r>
        <w:t xml:space="preserve">Conclusion</w:t>
      </w:r>
    </w:p>
    <w:p>
      <w:pPr>
        <w:pStyle w:val="FirstParagraph"/>
      </w:pPr>
      <w:r>
        <w:t xml:space="preserve">In conclusion, I am enthusiastic about the opportunity to join [Institution Name] as a mathematician in Australia Melbourne. My academic background, professional experience, and commitment to advancing mathematical research position me to make meaningful contributions to your organization. I am particularly excited about the chance to work within a community that values innovation, collaboration, and excellence.</w:t>
      </w:r>
    </w:p>
    <w:p>
      <w:pPr>
        <w:pStyle w:val="BodyText"/>
      </w:pPr>
      <w:r>
        <w:t xml:space="preserve">Thank you for considering my application. I would welcome the opportunity to discuss how my qualifications and vision align with the needs of [Institution Name]. Please feel free to contact me at [Phone Number] or [Email Address] at your convenience. I look forward to the possibility of contributing to the mathematical legacy of Australia Melbourn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Position in Australia Melbourne</dc:title>
  <dc:creator/>
  <cp:keywords/>
  <dcterms:created xsi:type="dcterms:W3CDTF">2026-07-21T05:42:16Z</dcterms:created>
  <dcterms:modified xsi:type="dcterms:W3CDTF">2026-07-21T05:42:16Z</dcterms:modified>
</cp:coreProperties>
</file>

<file path=docProps/custom.xml><?xml version="1.0" encoding="utf-8"?>
<Properties xmlns="http://schemas.openxmlformats.org/officeDocument/2006/custom-properties" xmlns:vt="http://schemas.openxmlformats.org/officeDocument/2006/docPropsVTypes"/>
</file>